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0FBF9" w14:textId="77777777" w:rsidR="00325D26" w:rsidRPr="00330A92" w:rsidRDefault="00325D26" w:rsidP="00325D26">
      <w:pPr>
        <w:jc w:val="center"/>
        <w:rPr>
          <w:b/>
          <w:bCs/>
          <w:lang w:val="pt-BR"/>
        </w:rPr>
      </w:pPr>
      <w:r w:rsidRPr="00330A92">
        <w:rPr>
          <w:b/>
          <w:bCs/>
          <w:noProof/>
          <w:lang w:val="pt-BR"/>
        </w:rPr>
        <w:t xml:space="preserve"> </w:t>
      </w:r>
      <w:r w:rsidRPr="00330A92">
        <w:rPr>
          <w:b/>
          <w:bCs/>
          <w:lang w:val="pt-BR"/>
        </w:rPr>
        <w:t xml:space="preserve"> Mini case Escola de relações humanas e escola comportamental</w:t>
      </w:r>
    </w:p>
    <w:p w14:paraId="15519F4D" w14:textId="77777777" w:rsidR="00B4353C" w:rsidRDefault="00325D26" w:rsidP="00325D26">
      <w:pPr>
        <w:jc w:val="both"/>
        <w:rPr>
          <w:lang w:val="pt-BR"/>
        </w:rPr>
      </w:pPr>
      <w:r>
        <w:rPr>
          <w:lang w:val="pt-BR"/>
        </w:rPr>
        <w:t xml:space="preserve">Em 1943, no dia 1º de maio foi publicada a partir do </w:t>
      </w:r>
      <w:r w:rsidRPr="008A33E8">
        <w:rPr>
          <w:lang w:val="pt-BR"/>
        </w:rPr>
        <w:t>Decreto-Lei nº 5.452</w:t>
      </w:r>
      <w:r>
        <w:rPr>
          <w:lang w:val="pt-BR"/>
        </w:rPr>
        <w:t xml:space="preserve"> o Código de leis trabalhistas, hoje conhecido como CLT. O código reúne o conjunto de leis que regulamentava as relações de trabalho e era uma enorme conquista para os trabalhadores da época. A </w:t>
      </w:r>
      <w:proofErr w:type="spellStart"/>
      <w:r w:rsidR="00B4353C">
        <w:rPr>
          <w:lang w:val="pt-BR"/>
        </w:rPr>
        <w:t>TGAgro</w:t>
      </w:r>
      <w:proofErr w:type="spellEnd"/>
      <w:r>
        <w:rPr>
          <w:lang w:val="pt-BR"/>
        </w:rPr>
        <w:t xml:space="preserve"> que já havia implementado os princípios da administração gerencial e da teoria clássica começava a ver a produtividade de seus empregados caindo. Era hora de uma mudança de perspectiva na forma como os funcionários eram remunerados e tratados. Muitas ideias dadas pelos gerentes em outras ocasiões e veemente rechaçadas finalmente se mostravam promissoras. A partir daquela época novas ideias sobre produtividade e satisfação no ambiente de trabalho eram constantemente debatidas no meio acadêmico e na prática das empresas. Com o objetivo de incentivar os funcionários</w:t>
      </w:r>
      <w:r w:rsidR="00D2665F">
        <w:rPr>
          <w:lang w:val="pt-BR"/>
        </w:rPr>
        <w:t xml:space="preserve"> a aumentar a produtividade</w:t>
      </w:r>
      <w:r>
        <w:rPr>
          <w:lang w:val="pt-BR"/>
        </w:rPr>
        <w:t xml:space="preserve"> novas formas de remuneração, e atenção com os trabalh</w:t>
      </w:r>
      <w:r w:rsidR="00B4353C">
        <w:rPr>
          <w:lang w:val="pt-BR"/>
        </w:rPr>
        <w:t>adores deveriam ser discutidas.</w:t>
      </w:r>
      <w:r>
        <w:rPr>
          <w:lang w:val="pt-BR"/>
        </w:rPr>
        <w:t xml:space="preserve"> </w:t>
      </w:r>
    </w:p>
    <w:p w14:paraId="207F315D" w14:textId="7F804EFA" w:rsidR="00325D26" w:rsidRDefault="00325D26" w:rsidP="00325D26">
      <w:pPr>
        <w:jc w:val="both"/>
        <w:rPr>
          <w:lang w:val="pt-BR"/>
        </w:rPr>
      </w:pPr>
      <w:r>
        <w:rPr>
          <w:lang w:val="pt-BR"/>
        </w:rPr>
        <w:t xml:space="preserve">Para isso nossos gerentes foram divididos em </w:t>
      </w:r>
      <w:r w:rsidR="00B4353C">
        <w:rPr>
          <w:lang w:val="pt-BR"/>
        </w:rPr>
        <w:t xml:space="preserve">5 </w:t>
      </w:r>
      <w:r>
        <w:rPr>
          <w:lang w:val="pt-BR"/>
        </w:rPr>
        <w:t xml:space="preserve">grupos </w:t>
      </w:r>
      <w:r w:rsidR="00B4353C">
        <w:rPr>
          <w:lang w:val="pt-BR"/>
        </w:rPr>
        <w:t xml:space="preserve">de no mínimo 5 pessoas </w:t>
      </w:r>
      <w:r>
        <w:rPr>
          <w:lang w:val="pt-BR"/>
        </w:rPr>
        <w:t>para estudar as teorias da abordagem comportamental</w:t>
      </w:r>
      <w:r w:rsidR="00D2665F">
        <w:rPr>
          <w:lang w:val="pt-BR"/>
        </w:rPr>
        <w:t xml:space="preserve"> e da escola de relações humanas</w:t>
      </w:r>
      <w:r>
        <w:rPr>
          <w:lang w:val="pt-BR"/>
        </w:rPr>
        <w:t xml:space="preserve">. </w:t>
      </w:r>
      <w:r w:rsidR="00B4353C">
        <w:rPr>
          <w:lang w:val="pt-BR"/>
        </w:rPr>
        <w:t xml:space="preserve"> Os integrantes desses grupos deverão se dividir em grupos de especialistas e deverão se aprofundar em cada um dos seguintes temas.</w:t>
      </w:r>
      <w:r w:rsidR="00486299">
        <w:rPr>
          <w:lang w:val="pt-BR"/>
        </w:rPr>
        <w:t xml:space="preserve"> Vocês têm 15</w:t>
      </w:r>
      <w:r w:rsidR="00B4353C">
        <w:rPr>
          <w:lang w:val="pt-BR"/>
        </w:rPr>
        <w:t xml:space="preserve"> min para pesquisar, ler e entender sobre o tema proposto. </w:t>
      </w:r>
      <w:r>
        <w:rPr>
          <w:lang w:val="pt-BR"/>
        </w:rPr>
        <w:t xml:space="preserve">Cada um dos grupos </w:t>
      </w:r>
      <w:r w:rsidR="00B4353C">
        <w:rPr>
          <w:lang w:val="pt-BR"/>
        </w:rPr>
        <w:t xml:space="preserve">de especialistas </w:t>
      </w:r>
      <w:r>
        <w:rPr>
          <w:lang w:val="pt-BR"/>
        </w:rPr>
        <w:t>irá estudar um dos seguintes tópicos:</w:t>
      </w:r>
    </w:p>
    <w:p w14:paraId="4A956F36" w14:textId="53E0F1E9" w:rsidR="00325D26" w:rsidRDefault="00325D26" w:rsidP="00325D26">
      <w:pPr>
        <w:pStyle w:val="PargrafodaLista"/>
        <w:numPr>
          <w:ilvl w:val="0"/>
          <w:numId w:val="11"/>
        </w:numPr>
        <w:jc w:val="both"/>
        <w:rPr>
          <w:lang w:val="pt-BR"/>
        </w:rPr>
      </w:pPr>
      <w:r>
        <w:rPr>
          <w:lang w:val="pt-BR"/>
        </w:rPr>
        <w:t>(Grupo</w:t>
      </w:r>
      <w:r w:rsidR="00D2665F">
        <w:rPr>
          <w:lang w:val="pt-BR"/>
        </w:rPr>
        <w:t xml:space="preserve"> </w:t>
      </w:r>
      <w:r>
        <w:rPr>
          <w:lang w:val="pt-BR"/>
        </w:rPr>
        <w:t xml:space="preserve">1) </w:t>
      </w:r>
      <w:r w:rsidRPr="001A651C">
        <w:rPr>
          <w:lang w:val="pt-BR"/>
        </w:rPr>
        <w:t xml:space="preserve">Experimento de Hawthorne </w:t>
      </w:r>
      <w:r>
        <w:rPr>
          <w:lang w:val="pt-BR"/>
        </w:rPr>
        <w:t>e escola das relações humanas</w:t>
      </w:r>
    </w:p>
    <w:p w14:paraId="422E5E03" w14:textId="22FC2602" w:rsidR="00325D26" w:rsidRPr="001A651C" w:rsidRDefault="00325D26" w:rsidP="00325D26">
      <w:pPr>
        <w:pStyle w:val="PargrafodaLista"/>
        <w:numPr>
          <w:ilvl w:val="0"/>
          <w:numId w:val="11"/>
        </w:numPr>
        <w:jc w:val="both"/>
        <w:rPr>
          <w:lang w:val="pt-BR"/>
        </w:rPr>
      </w:pPr>
      <w:r>
        <w:rPr>
          <w:lang w:val="pt-BR"/>
        </w:rPr>
        <w:t>(Grupo</w:t>
      </w:r>
      <w:r w:rsidR="00D2665F">
        <w:rPr>
          <w:lang w:val="pt-BR"/>
        </w:rPr>
        <w:t xml:space="preserve"> 2</w:t>
      </w:r>
      <w:r>
        <w:rPr>
          <w:lang w:val="pt-BR"/>
        </w:rPr>
        <w:t xml:space="preserve">) </w:t>
      </w:r>
      <w:r w:rsidRPr="001A651C">
        <w:rPr>
          <w:lang w:val="pt-BR"/>
        </w:rPr>
        <w:t>Teoria dos dois fatores de Herzberg</w:t>
      </w:r>
    </w:p>
    <w:p w14:paraId="07D96213" w14:textId="5B955BDB" w:rsidR="00325D26" w:rsidRPr="001A651C" w:rsidRDefault="00325D26" w:rsidP="00325D26">
      <w:pPr>
        <w:pStyle w:val="PargrafodaLista"/>
        <w:numPr>
          <w:ilvl w:val="0"/>
          <w:numId w:val="11"/>
        </w:numPr>
        <w:jc w:val="both"/>
        <w:rPr>
          <w:lang w:val="pt-BR"/>
        </w:rPr>
      </w:pPr>
      <w:r>
        <w:rPr>
          <w:lang w:val="pt-BR"/>
        </w:rPr>
        <w:t xml:space="preserve">(Grupo </w:t>
      </w:r>
      <w:r w:rsidR="00D2665F">
        <w:rPr>
          <w:lang w:val="pt-BR"/>
        </w:rPr>
        <w:t>3</w:t>
      </w:r>
      <w:r>
        <w:rPr>
          <w:lang w:val="pt-BR"/>
        </w:rPr>
        <w:t xml:space="preserve">) </w:t>
      </w:r>
      <w:r w:rsidRPr="001A651C">
        <w:rPr>
          <w:lang w:val="pt-BR"/>
        </w:rPr>
        <w:t>Pirâmide das motivações de Maslow</w:t>
      </w:r>
    </w:p>
    <w:p w14:paraId="3994233B" w14:textId="56B06863" w:rsidR="00325D26" w:rsidRDefault="00325D26" w:rsidP="00325D26">
      <w:pPr>
        <w:pStyle w:val="PargrafodaLista"/>
        <w:numPr>
          <w:ilvl w:val="0"/>
          <w:numId w:val="11"/>
        </w:numPr>
        <w:jc w:val="both"/>
        <w:rPr>
          <w:lang w:val="pt-BR"/>
        </w:rPr>
      </w:pPr>
      <w:r>
        <w:rPr>
          <w:lang w:val="pt-BR"/>
        </w:rPr>
        <w:t xml:space="preserve">(Grupo </w:t>
      </w:r>
      <w:r w:rsidR="00D2665F">
        <w:rPr>
          <w:lang w:val="pt-BR"/>
        </w:rPr>
        <w:t>4</w:t>
      </w:r>
      <w:r>
        <w:rPr>
          <w:lang w:val="pt-BR"/>
        </w:rPr>
        <w:t xml:space="preserve">) </w:t>
      </w:r>
      <w:r w:rsidRPr="001A651C">
        <w:rPr>
          <w:lang w:val="pt-BR"/>
        </w:rPr>
        <w:t>Teoria X e Y de McGregor.</w:t>
      </w:r>
    </w:p>
    <w:p w14:paraId="03186E59" w14:textId="19CFE0F6" w:rsidR="00325D26" w:rsidRDefault="00325D26" w:rsidP="00325D26">
      <w:pPr>
        <w:pStyle w:val="PargrafodaLista"/>
        <w:numPr>
          <w:ilvl w:val="0"/>
          <w:numId w:val="11"/>
        </w:numPr>
        <w:jc w:val="both"/>
        <w:rPr>
          <w:lang w:val="pt-BR"/>
        </w:rPr>
      </w:pPr>
      <w:r>
        <w:rPr>
          <w:lang w:val="pt-BR"/>
        </w:rPr>
        <w:t xml:space="preserve">(Grupo </w:t>
      </w:r>
      <w:r w:rsidR="00D2665F">
        <w:rPr>
          <w:lang w:val="pt-BR"/>
        </w:rPr>
        <w:t>5</w:t>
      </w:r>
      <w:r>
        <w:rPr>
          <w:lang w:val="pt-BR"/>
        </w:rPr>
        <w:t xml:space="preserve">) </w:t>
      </w:r>
      <w:proofErr w:type="spellStart"/>
      <w:r>
        <w:rPr>
          <w:lang w:val="pt-BR"/>
        </w:rPr>
        <w:t>Volvismo</w:t>
      </w:r>
      <w:proofErr w:type="spellEnd"/>
    </w:p>
    <w:p w14:paraId="016807D7" w14:textId="719BFC50" w:rsidR="00486299" w:rsidRDefault="00B4353C" w:rsidP="00325D26">
      <w:pPr>
        <w:jc w:val="both"/>
        <w:rPr>
          <w:lang w:val="pt-BR"/>
        </w:rPr>
      </w:pPr>
      <w:r>
        <w:rPr>
          <w:lang w:val="pt-BR"/>
        </w:rPr>
        <w:t>Após esse aprofundamento vocês devem reto</w:t>
      </w:r>
      <w:r w:rsidR="00486299">
        <w:rPr>
          <w:lang w:val="pt-BR"/>
        </w:rPr>
        <w:t>rnar ao grupo original e terão 15</w:t>
      </w:r>
      <w:r>
        <w:rPr>
          <w:lang w:val="pt-BR"/>
        </w:rPr>
        <w:t xml:space="preserve"> minutos para explicar o que aprenderam sobre </w:t>
      </w:r>
      <w:r w:rsidR="00486299">
        <w:rPr>
          <w:lang w:val="pt-BR"/>
        </w:rPr>
        <w:t>todos os t</w:t>
      </w:r>
      <w:r>
        <w:rPr>
          <w:lang w:val="pt-BR"/>
        </w:rPr>
        <w:t>ema</w:t>
      </w:r>
      <w:r w:rsidR="00486299">
        <w:rPr>
          <w:lang w:val="pt-BR"/>
        </w:rPr>
        <w:t>s. É imprescindível que todos os gerentes se inteirem sobre todos os tópicos</w:t>
      </w:r>
      <w:r>
        <w:rPr>
          <w:lang w:val="pt-BR"/>
        </w:rPr>
        <w:t>.</w:t>
      </w:r>
    </w:p>
    <w:p w14:paraId="5B4DECA0" w14:textId="3EFAE9FE" w:rsidR="00325D26" w:rsidRDefault="00C7275E" w:rsidP="00325D26">
      <w:pPr>
        <w:jc w:val="both"/>
        <w:rPr>
          <w:lang w:val="pt-BR"/>
        </w:rPr>
      </w:pPr>
      <w:r>
        <w:rPr>
          <w:lang w:val="pt-BR"/>
        </w:rPr>
        <w:t>Em 15</w:t>
      </w:r>
      <w:r w:rsidR="00486299">
        <w:rPr>
          <w:lang w:val="pt-BR"/>
        </w:rPr>
        <w:t xml:space="preserve"> minutos vocês </w:t>
      </w:r>
      <w:r w:rsidR="00325D26">
        <w:rPr>
          <w:lang w:val="pt-BR"/>
        </w:rPr>
        <w:t xml:space="preserve">devem criar no máximo três slides </w:t>
      </w:r>
      <w:r w:rsidR="00FC2806">
        <w:rPr>
          <w:lang w:val="pt-BR"/>
        </w:rPr>
        <w:t xml:space="preserve">que forneçam </w:t>
      </w:r>
      <w:r w:rsidR="005E3BAA">
        <w:rPr>
          <w:lang w:val="pt-BR"/>
        </w:rPr>
        <w:t xml:space="preserve">QUATRO </w:t>
      </w:r>
      <w:r w:rsidR="00325D26">
        <w:rPr>
          <w:lang w:val="pt-BR"/>
        </w:rPr>
        <w:t xml:space="preserve">propostas </w:t>
      </w:r>
      <w:r w:rsidR="00FC2806">
        <w:rPr>
          <w:lang w:val="pt-BR"/>
        </w:rPr>
        <w:t>baseadas em todas as teorias</w:t>
      </w:r>
      <w:r w:rsidR="00486299">
        <w:rPr>
          <w:lang w:val="pt-BR"/>
        </w:rPr>
        <w:t>, o embasamento deve estar contido na apresentação</w:t>
      </w:r>
      <w:r w:rsidR="00FC2806">
        <w:rPr>
          <w:lang w:val="pt-BR"/>
        </w:rPr>
        <w:t>. As propostas serão utilizadas pela</w:t>
      </w:r>
      <w:r w:rsidR="00325D26">
        <w:rPr>
          <w:lang w:val="pt-BR"/>
        </w:rPr>
        <w:t xml:space="preserve"> </w:t>
      </w:r>
      <w:proofErr w:type="spellStart"/>
      <w:r w:rsidR="00B4353C">
        <w:rPr>
          <w:lang w:val="pt-BR"/>
        </w:rPr>
        <w:t>TGAgro</w:t>
      </w:r>
      <w:proofErr w:type="spellEnd"/>
      <w:r w:rsidR="00B4353C">
        <w:rPr>
          <w:lang w:val="pt-BR"/>
        </w:rPr>
        <w:t xml:space="preserve"> </w:t>
      </w:r>
      <w:r w:rsidR="00FC2806">
        <w:rPr>
          <w:lang w:val="pt-BR"/>
        </w:rPr>
        <w:t>tanto internamente qu</w:t>
      </w:r>
      <w:r w:rsidR="000B321A">
        <w:rPr>
          <w:lang w:val="pt-BR"/>
        </w:rPr>
        <w:t xml:space="preserve">anto nas soluções criadas para </w:t>
      </w:r>
      <w:r w:rsidR="00FC2806">
        <w:rPr>
          <w:lang w:val="pt-BR"/>
        </w:rPr>
        <w:t xml:space="preserve">seus clientes e devem </w:t>
      </w:r>
      <w:r w:rsidR="00325D26">
        <w:rPr>
          <w:lang w:val="pt-BR"/>
        </w:rPr>
        <w:t>aplic</w:t>
      </w:r>
      <w:r w:rsidR="00FC2806">
        <w:rPr>
          <w:lang w:val="pt-BR"/>
        </w:rPr>
        <w:t xml:space="preserve">ar à escola de relações humanas, a </w:t>
      </w:r>
      <w:r w:rsidR="000B321A">
        <w:rPr>
          <w:lang w:val="pt-BR"/>
        </w:rPr>
        <w:t>abordagem</w:t>
      </w:r>
      <w:r w:rsidR="00325D26">
        <w:rPr>
          <w:lang w:val="pt-BR"/>
        </w:rPr>
        <w:t xml:space="preserve"> comportamental</w:t>
      </w:r>
      <w:r w:rsidR="00486299">
        <w:rPr>
          <w:lang w:val="pt-BR"/>
        </w:rPr>
        <w:t xml:space="preserve"> e o </w:t>
      </w:r>
      <w:proofErr w:type="spellStart"/>
      <w:r w:rsidR="00486299">
        <w:rPr>
          <w:lang w:val="pt-BR"/>
        </w:rPr>
        <w:t>V</w:t>
      </w:r>
      <w:r w:rsidR="00FC2806">
        <w:rPr>
          <w:lang w:val="pt-BR"/>
        </w:rPr>
        <w:t>olvismo</w:t>
      </w:r>
      <w:proofErr w:type="spellEnd"/>
      <w:r w:rsidR="00FC2806">
        <w:rPr>
          <w:lang w:val="pt-BR"/>
        </w:rPr>
        <w:t>.</w:t>
      </w:r>
      <w:r w:rsidR="00486299">
        <w:rPr>
          <w:lang w:val="pt-BR"/>
        </w:rPr>
        <w:t xml:space="preserve">  Os slides devem ser entregues via </w:t>
      </w:r>
      <w:proofErr w:type="spellStart"/>
      <w:r w:rsidR="00486299">
        <w:rPr>
          <w:lang w:val="pt-BR"/>
        </w:rPr>
        <w:t>moodle</w:t>
      </w:r>
      <w:proofErr w:type="spellEnd"/>
      <w:r w:rsidR="00486299">
        <w:rPr>
          <w:lang w:val="pt-BR"/>
        </w:rPr>
        <w:t>.</w:t>
      </w:r>
      <w:bookmarkStart w:id="0" w:name="_GoBack"/>
      <w:bookmarkEnd w:id="0"/>
    </w:p>
    <w:p w14:paraId="62941317" w14:textId="0A544400" w:rsidR="00FC2806" w:rsidRDefault="00FC2806" w:rsidP="00325D26">
      <w:pPr>
        <w:jc w:val="both"/>
        <w:rPr>
          <w:lang w:val="pt-BR"/>
        </w:rPr>
      </w:pPr>
      <w:r>
        <w:rPr>
          <w:lang w:val="pt-BR"/>
        </w:rPr>
        <w:t>Vocês terão 3 minutos para apresentar as propostas</w:t>
      </w:r>
      <w:r w:rsidR="00486299">
        <w:rPr>
          <w:lang w:val="pt-BR"/>
        </w:rPr>
        <w:t>.</w:t>
      </w:r>
    </w:p>
    <w:p w14:paraId="3DF321A1" w14:textId="77777777" w:rsidR="007E3976" w:rsidRPr="00325D26" w:rsidRDefault="007E3976">
      <w:pPr>
        <w:rPr>
          <w:lang w:val="pt-BR"/>
        </w:rPr>
      </w:pPr>
    </w:p>
    <w:sectPr w:rsidR="007E3976" w:rsidRPr="00325D26" w:rsidSect="00DB4FCD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4FF726" w14:textId="77777777" w:rsidR="00595CFD" w:rsidRDefault="00595CFD" w:rsidP="00330A92">
      <w:pPr>
        <w:spacing w:after="0" w:line="240" w:lineRule="auto"/>
      </w:pPr>
      <w:r>
        <w:separator/>
      </w:r>
    </w:p>
  </w:endnote>
  <w:endnote w:type="continuationSeparator" w:id="0">
    <w:p w14:paraId="39551FE5" w14:textId="77777777" w:rsidR="00595CFD" w:rsidRDefault="00595CFD" w:rsidP="00330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176598" w14:textId="77777777" w:rsidR="00595CFD" w:rsidRDefault="00595CFD" w:rsidP="00330A92">
      <w:pPr>
        <w:spacing w:after="0" w:line="240" w:lineRule="auto"/>
      </w:pPr>
      <w:r>
        <w:separator/>
      </w:r>
    </w:p>
  </w:footnote>
  <w:footnote w:type="continuationSeparator" w:id="0">
    <w:p w14:paraId="49CDBE0A" w14:textId="77777777" w:rsidR="00595CFD" w:rsidRDefault="00595CFD" w:rsidP="00330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3C4C1" w14:textId="1124FF26" w:rsidR="00330A92" w:rsidRPr="00330A92" w:rsidRDefault="00B4353C">
    <w:pPr>
      <w:pStyle w:val="Cabealho"/>
      <w:rPr>
        <w:lang w:val="pt-BR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758E935" wp14:editId="1113D285">
          <wp:simplePos x="0" y="0"/>
          <wp:positionH relativeFrom="column">
            <wp:posOffset>5043285</wp:posOffset>
          </wp:positionH>
          <wp:positionV relativeFrom="paragraph">
            <wp:posOffset>-400223</wp:posOffset>
          </wp:positionV>
          <wp:extent cx="1323109" cy="760725"/>
          <wp:effectExtent l="0" t="0" r="0" b="1905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3109" cy="760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0A92">
      <w:rPr>
        <w:lang w:val="pt-BR"/>
      </w:rPr>
      <w:t xml:space="preserve">Relatório interno </w:t>
    </w:r>
    <w:proofErr w:type="spellStart"/>
    <w:r>
      <w:rPr>
        <w:lang w:val="pt-BR"/>
      </w:rPr>
      <w:t>TGAgr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69C35FE"/>
    <w:multiLevelType w:val="hybridMultilevel"/>
    <w:tmpl w:val="05946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szQzMDUzsbAwNTNV0lEKTi0uzszPAykwqgUAfhIR3CwAAAA="/>
  </w:docVars>
  <w:rsids>
    <w:rsidRoot w:val="005D367E"/>
    <w:rsid w:val="000B321A"/>
    <w:rsid w:val="002732EA"/>
    <w:rsid w:val="00325D26"/>
    <w:rsid w:val="00330A92"/>
    <w:rsid w:val="00486299"/>
    <w:rsid w:val="004F6972"/>
    <w:rsid w:val="00595CFD"/>
    <w:rsid w:val="005D367E"/>
    <w:rsid w:val="005E3BAA"/>
    <w:rsid w:val="00743A0C"/>
    <w:rsid w:val="007E3976"/>
    <w:rsid w:val="009704B6"/>
    <w:rsid w:val="00B4353C"/>
    <w:rsid w:val="00C7275E"/>
    <w:rsid w:val="00D2665F"/>
    <w:rsid w:val="00DB4FCD"/>
    <w:rsid w:val="00FC2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82BF0"/>
  <w15:chartTrackingRefBased/>
  <w15:docId w15:val="{546B3895-B900-4FE0-AC17-528511AF0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aj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D26"/>
    <w:rPr>
      <w:kern w:val="0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TabelaSimples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64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Coelho</dc:creator>
  <cp:keywords/>
  <dc:description/>
  <cp:lastModifiedBy>User</cp:lastModifiedBy>
  <cp:revision>8</cp:revision>
  <dcterms:created xsi:type="dcterms:W3CDTF">2023-04-13T14:26:00Z</dcterms:created>
  <dcterms:modified xsi:type="dcterms:W3CDTF">2024-04-10T12:47:00Z</dcterms:modified>
</cp:coreProperties>
</file>